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4A9C" w:rsidRPr="0055261E" w:rsidRDefault="007E2AB2" w:rsidP="007E2AB2">
      <w:pPr>
        <w:spacing w:after="0"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6. </w:t>
      </w:r>
      <w:r w:rsidR="00A84A9C" w:rsidRPr="0055261E">
        <w:rPr>
          <w:rFonts w:ascii="Times New Roman" w:hAnsi="Times New Roman" w:cs="Times New Roman"/>
          <w:b/>
          <w:bCs/>
          <w:color w:val="000000"/>
          <w:sz w:val="24"/>
          <w:szCs w:val="24"/>
        </w:rPr>
        <w:t>Technical Implementation</w:t>
      </w:r>
      <w:r w:rsidR="00A84A9C" w:rsidRPr="0055261E">
        <w:rPr>
          <w:rFonts w:ascii="Times New Roman" w:hAnsi="Times New Roman" w:cs="Times New Roman"/>
          <w:b/>
          <w:bCs/>
          <w:color w:val="000000"/>
          <w:sz w:val="24"/>
          <w:szCs w:val="24"/>
        </w:rPr>
        <w:br/>
      </w:r>
      <w:r w:rsidR="00A84A9C" w:rsidRPr="0055261E">
        <w:rPr>
          <w:rFonts w:ascii="Times New Roman" w:hAnsi="Times New Roman" w:cs="Times New Roman"/>
          <w:color w:val="000000"/>
          <w:sz w:val="24"/>
          <w:szCs w:val="24"/>
        </w:rPr>
        <w:t>New program initiation</w:t>
      </w:r>
      <w:r w:rsidR="00A84A9C" w:rsidRPr="0055261E">
        <w:rPr>
          <w:rFonts w:ascii="Times New Roman" w:hAnsi="Times New Roman" w:cs="Times New Roman"/>
          <w:color w:val="000000"/>
          <w:sz w:val="24"/>
          <w:szCs w:val="24"/>
        </w:rPr>
        <w:br/>
        <w:t>Resource es</w:t>
      </w:r>
      <w:r w:rsidR="00095FAA">
        <w:rPr>
          <w:rFonts w:ascii="Times New Roman" w:hAnsi="Times New Roman" w:cs="Times New Roman"/>
          <w:color w:val="000000"/>
          <w:sz w:val="24"/>
          <w:szCs w:val="24"/>
        </w:rPr>
        <w:t>timation</w:t>
      </w:r>
      <w:r w:rsidR="00A84A9C" w:rsidRPr="0055261E">
        <w:rPr>
          <w:rFonts w:ascii="Times New Roman" w:hAnsi="Times New Roman" w:cs="Times New Roman"/>
          <w:color w:val="000000"/>
          <w:sz w:val="24"/>
          <w:szCs w:val="24"/>
        </w:rPr>
        <w:br/>
      </w:r>
      <w:proofErr w:type="gramStart"/>
      <w:r w:rsidR="00A84A9C" w:rsidRPr="0055261E">
        <w:rPr>
          <w:rFonts w:ascii="Times New Roman" w:hAnsi="Times New Roman" w:cs="Times New Roman"/>
          <w:color w:val="000000"/>
          <w:sz w:val="24"/>
          <w:szCs w:val="24"/>
        </w:rPr>
        <w:t>Engineering</w:t>
      </w:r>
      <w:proofErr w:type="gramEnd"/>
      <w:r w:rsidR="00A84A9C" w:rsidRPr="0055261E">
        <w:rPr>
          <w:rFonts w:ascii="Times New Roman" w:hAnsi="Times New Roman" w:cs="Times New Roman"/>
          <w:color w:val="000000"/>
          <w:sz w:val="24"/>
          <w:szCs w:val="24"/>
        </w:rPr>
        <w:t xml:space="preserve"> operations planning</w:t>
      </w:r>
    </w:p>
    <w:p w:rsidR="007E2AB2" w:rsidRDefault="00A84A9C" w:rsidP="007E2AB2">
      <w:pPr>
        <w:spacing w:after="0"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 w:rsidRPr="0055261E">
        <w:rPr>
          <w:rFonts w:ascii="Times New Roman" w:hAnsi="Times New Roman" w:cs="Times New Roman"/>
          <w:color w:val="000000"/>
          <w:sz w:val="24"/>
          <w:szCs w:val="24"/>
        </w:rPr>
        <w:t>Department scheduling</w:t>
      </w:r>
      <w:r w:rsidRPr="0055261E">
        <w:rPr>
          <w:rFonts w:ascii="Times New Roman" w:hAnsi="Times New Roman" w:cs="Times New Roman"/>
          <w:color w:val="000000"/>
          <w:sz w:val="24"/>
          <w:szCs w:val="24"/>
        </w:rPr>
        <w:br/>
        <w:t>Supplier collaboration</w:t>
      </w:r>
      <w:r w:rsidRPr="0055261E">
        <w:rPr>
          <w:rFonts w:ascii="Times New Roman" w:hAnsi="Times New Roman" w:cs="Times New Roman"/>
          <w:color w:val="000000"/>
          <w:sz w:val="24"/>
          <w:szCs w:val="24"/>
        </w:rPr>
        <w:br/>
        <w:t>Program review and monitoring</w:t>
      </w:r>
      <w:r w:rsidRPr="0055261E">
        <w:rPr>
          <w:rFonts w:ascii="Times New Roman" w:hAnsi="Times New Roman" w:cs="Times New Roman"/>
          <w:color w:val="000000"/>
          <w:sz w:val="24"/>
          <w:szCs w:val="24"/>
        </w:rPr>
        <w:br/>
        <w:t>Contingencies - what-if planning</w:t>
      </w:r>
    </w:p>
    <w:p w:rsidR="007E2AB2" w:rsidRDefault="007E2AB2" w:rsidP="007E2AB2">
      <w:pPr>
        <w:spacing w:after="0"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</w:p>
    <w:p w:rsidR="00A84A9C" w:rsidRPr="0055261E" w:rsidRDefault="00E50AE4" w:rsidP="00E50AE4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6. </w:t>
      </w:r>
      <w:bookmarkStart w:id="0" w:name="_GoBack"/>
      <w:bookmarkEnd w:id="0"/>
      <w:r w:rsidR="00A84A9C" w:rsidRPr="0055261E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mmercialization (</w:t>
      </w:r>
      <w:r w:rsidR="00A84A9C" w:rsidRPr="0055261E">
        <w:rPr>
          <w:rFonts w:ascii="Times New Roman" w:hAnsi="Times New Roman" w:cs="Times New Roman"/>
          <w:color w:val="000000"/>
          <w:sz w:val="24"/>
          <w:szCs w:val="24"/>
        </w:rPr>
        <w:t>The process of commercialization is defined as a series of steps to be taken by the marketing management towards bringing this new product to the markets and to the consumers).</w:t>
      </w:r>
      <w:r w:rsidR="00A84A9C" w:rsidRPr="0055261E">
        <w:rPr>
          <w:rFonts w:ascii="Times New Roman" w:hAnsi="Times New Roman" w:cs="Times New Roman"/>
          <w:b/>
          <w:bCs/>
          <w:color w:val="000000"/>
          <w:sz w:val="24"/>
          <w:szCs w:val="24"/>
        </w:rPr>
        <w:br/>
      </w:r>
      <w:r w:rsidR="00A84A9C" w:rsidRPr="0055261E">
        <w:rPr>
          <w:rFonts w:ascii="Times New Roman" w:hAnsi="Times New Roman" w:cs="Times New Roman"/>
          <w:color w:val="000000"/>
          <w:sz w:val="24"/>
          <w:szCs w:val="24"/>
        </w:rPr>
        <w:t>Launch the product</w:t>
      </w:r>
      <w:r w:rsidR="00A84A9C" w:rsidRPr="0055261E">
        <w:rPr>
          <w:rFonts w:ascii="Times New Roman" w:hAnsi="Times New Roman" w:cs="Times New Roman"/>
          <w:color w:val="000000"/>
          <w:sz w:val="24"/>
          <w:szCs w:val="24"/>
        </w:rPr>
        <w:br/>
        <w:t>Produce and place advertisements and other promotions</w:t>
      </w:r>
      <w:r w:rsidR="00A84A9C" w:rsidRPr="0055261E">
        <w:rPr>
          <w:rFonts w:ascii="Times New Roman" w:hAnsi="Times New Roman" w:cs="Times New Roman"/>
          <w:color w:val="000000"/>
          <w:sz w:val="24"/>
          <w:szCs w:val="24"/>
        </w:rPr>
        <w:br/>
        <w:t>Fill the distribution pipeline with product</w:t>
      </w:r>
      <w:r w:rsidR="00A84A9C" w:rsidRPr="0055261E">
        <w:rPr>
          <w:rFonts w:ascii="Times New Roman" w:hAnsi="Times New Roman" w:cs="Times New Roman"/>
          <w:color w:val="000000"/>
          <w:sz w:val="24"/>
          <w:szCs w:val="24"/>
        </w:rPr>
        <w:br/>
        <w:t>Critical path analysis (CPA) is useful at this stage (</w:t>
      </w:r>
      <w:r w:rsidR="00A84A9C" w:rsidRPr="0055261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PA is a project management technique that requires mapping out every key task that is necessary to complete a project. It includes identifying the amount of time necessary to finish each activity</w:t>
      </w:r>
      <w:r w:rsidR="00D44E5B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)</w:t>
      </w:r>
      <w:r w:rsidR="00AF0AC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:rsidR="008458B2" w:rsidRDefault="008458B2"/>
    <w:sectPr w:rsidR="008458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jIyNDEzNTA0MzJS0lEKTi0uzszPAykwqgUAdHAP+SwAAAA="/>
  </w:docVars>
  <w:rsids>
    <w:rsidRoot w:val="00F201DE"/>
    <w:rsid w:val="00095FAA"/>
    <w:rsid w:val="003F5F37"/>
    <w:rsid w:val="007E2AB2"/>
    <w:rsid w:val="008458B2"/>
    <w:rsid w:val="00A84A9C"/>
    <w:rsid w:val="00AF0AC4"/>
    <w:rsid w:val="00B95F21"/>
    <w:rsid w:val="00D2040B"/>
    <w:rsid w:val="00D44E5B"/>
    <w:rsid w:val="00E50AE4"/>
    <w:rsid w:val="00EB27F4"/>
    <w:rsid w:val="00EF49A1"/>
    <w:rsid w:val="00F20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2C0D1"/>
  <w15:chartTrackingRefBased/>
  <w15:docId w15:val="{2EE7EA96-DB09-47B4-AE3F-7E5B52E2F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4A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8</cp:revision>
  <dcterms:created xsi:type="dcterms:W3CDTF">2020-11-20T07:50:00Z</dcterms:created>
  <dcterms:modified xsi:type="dcterms:W3CDTF">2020-11-25T04:26:00Z</dcterms:modified>
</cp:coreProperties>
</file>